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0155" w:rsidRDefault="00EA0155" w:rsidP="00121E33">
      <w:pPr>
        <w:rPr>
          <w:lang w:val="en-GB"/>
        </w:rPr>
      </w:pPr>
      <w:r>
        <w:rPr>
          <w:lang w:val="en-GB"/>
        </w:rPr>
        <w:t>Exercise 1</w:t>
      </w:r>
    </w:p>
    <w:p w:rsidR="00097647" w:rsidRDefault="00EA0155" w:rsidP="00121E3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Good students work hard- Explanation, The “students” were plural, therefore, “work” remains “work”</w:t>
      </w:r>
    </w:p>
    <w:p w:rsidR="00EA0155" w:rsidRDefault="00EA0155" w:rsidP="00121E3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It often snows in winter</w:t>
      </w:r>
    </w:p>
    <w:p w:rsidR="00EA0155" w:rsidRDefault="00EA0155" w:rsidP="00121E3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The shop opens at 9 ‘O’clock</w:t>
      </w:r>
    </w:p>
    <w:p w:rsidR="00EA0155" w:rsidRDefault="00EA0155" w:rsidP="00121E3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I see three children</w:t>
      </w:r>
    </w:p>
    <w:p w:rsidR="00EA0155" w:rsidRDefault="00EA0155" w:rsidP="00121E3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I understand the text- Explanation- first person singular usually does not have an “s” at the end of the verb.</w:t>
      </w:r>
    </w:p>
    <w:p w:rsidR="00EA0155" w:rsidRDefault="00EA0155" w:rsidP="00121E3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He goes to the dentist twice a year</w:t>
      </w:r>
    </w:p>
    <w:p w:rsidR="00EA0155" w:rsidRDefault="00EA0155" w:rsidP="00121E3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Nick drinks coffee in the evening.</w:t>
      </w:r>
    </w:p>
    <w:p w:rsidR="00EA0155" w:rsidRDefault="00EA0155" w:rsidP="00121E3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The child likes to play in the yard.</w:t>
      </w:r>
    </w:p>
    <w:p w:rsidR="00EA0155" w:rsidRDefault="00EA0155" w:rsidP="00121E3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They have a car and they use it very often</w:t>
      </w:r>
    </w:p>
    <w:p w:rsidR="00EA0155" w:rsidRDefault="00EA0155" w:rsidP="00121E3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He smokes 20 cigarettes a day.</w:t>
      </w:r>
    </w:p>
    <w:p w:rsidR="00EA0155" w:rsidRDefault="00EA0155" w:rsidP="00EA0155">
      <w:pPr>
        <w:ind w:left="360"/>
        <w:rPr>
          <w:lang w:val="en-GB"/>
        </w:rPr>
      </w:pPr>
    </w:p>
    <w:p w:rsidR="00EA0155" w:rsidRDefault="00EA0155" w:rsidP="00EA0155">
      <w:pPr>
        <w:ind w:left="360"/>
        <w:rPr>
          <w:lang w:val="en-GB"/>
        </w:rPr>
      </w:pPr>
      <w:r>
        <w:rPr>
          <w:lang w:val="en-GB"/>
        </w:rPr>
        <w:t>Exercise 2.</w:t>
      </w:r>
    </w:p>
    <w:p w:rsidR="00EA0155" w:rsidRDefault="00EA0155" w:rsidP="00EA015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The sun doesn’t go round the earth. The earth goes around the sun.</w:t>
      </w:r>
    </w:p>
    <w:p w:rsidR="00EA0155" w:rsidRDefault="00EA0155" w:rsidP="00EA015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Mice don’t catch cats. Cats catch mice</w:t>
      </w:r>
    </w:p>
    <w:p w:rsidR="00EA0155" w:rsidRDefault="00EA0155" w:rsidP="00EA015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The river Volga doesn’t flow into the Baltic </w:t>
      </w:r>
      <w:proofErr w:type="gramStart"/>
      <w:r>
        <w:rPr>
          <w:lang w:val="en-GB"/>
        </w:rPr>
        <w:t>sea</w:t>
      </w:r>
      <w:proofErr w:type="gramEnd"/>
      <w:r>
        <w:rPr>
          <w:lang w:val="en-GB"/>
        </w:rPr>
        <w:t xml:space="preserve">. It flows into the </w:t>
      </w:r>
      <w:proofErr w:type="spellStart"/>
      <w:r>
        <w:rPr>
          <w:lang w:val="en-GB"/>
        </w:rPr>
        <w:t>Capsian</w:t>
      </w:r>
      <w:proofErr w:type="spellEnd"/>
      <w:r>
        <w:rPr>
          <w:lang w:val="en-GB"/>
        </w:rPr>
        <w:t xml:space="preserve"> sea.</w:t>
      </w:r>
    </w:p>
    <w:p w:rsidR="00EA0155" w:rsidRDefault="00EA0155" w:rsidP="00EA015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Water doesn’t boil at 80 degrees centigrade. It boils at 100 degrees centigrade.</w:t>
      </w:r>
    </w:p>
    <w:p w:rsidR="00EA0155" w:rsidRDefault="00EA0155" w:rsidP="00EA015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It doesn’t often snow in summer. It often snows in winter.</w:t>
      </w:r>
    </w:p>
    <w:p w:rsidR="00EA0155" w:rsidRDefault="00EA0155" w:rsidP="00EA015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People don’t go to bed in the morning. They go to bed at night.</w:t>
      </w:r>
    </w:p>
    <w:p w:rsidR="00EA0155" w:rsidRDefault="00EA0155" w:rsidP="00EA015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It doesn’t often rain in winter. It often rains in spring.</w:t>
      </w:r>
    </w:p>
    <w:p w:rsidR="00EA0155" w:rsidRDefault="00EA0155" w:rsidP="00EA015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Vegetarians don’t eat meat. </w:t>
      </w:r>
      <w:r w:rsidR="00AF0363">
        <w:rPr>
          <w:lang w:val="en-GB"/>
        </w:rPr>
        <w:t>They eat vegetables.</w:t>
      </w:r>
    </w:p>
    <w:p w:rsidR="00AF0363" w:rsidRDefault="00AF0363" w:rsidP="00EA015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Men don’t wear skirts. They wear pants/trousers.</w:t>
      </w:r>
    </w:p>
    <w:p w:rsidR="00AF0363" w:rsidRDefault="00AF0363" w:rsidP="00EA015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The sun doesn’t shine at night. It shines during the day.</w:t>
      </w:r>
    </w:p>
    <w:p w:rsidR="00AF0363" w:rsidRDefault="00AF0363" w:rsidP="00AF0363">
      <w:pPr>
        <w:ind w:left="360"/>
        <w:rPr>
          <w:lang w:val="en-GB"/>
        </w:rPr>
      </w:pPr>
    </w:p>
    <w:p w:rsidR="00AF0363" w:rsidRDefault="00AF0363" w:rsidP="00AF0363">
      <w:pPr>
        <w:ind w:left="360"/>
        <w:rPr>
          <w:lang w:val="en-GB"/>
        </w:rPr>
      </w:pPr>
      <w:r>
        <w:rPr>
          <w:lang w:val="en-GB"/>
        </w:rPr>
        <w:t>Exercise 3.</w:t>
      </w:r>
    </w:p>
    <w:p w:rsidR="00AF0363" w:rsidRDefault="00AF0363" w:rsidP="00AF0363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Our students like rock music, but they don’t like jazz music.</w:t>
      </w:r>
    </w:p>
    <w:p w:rsidR="00AF0363" w:rsidRDefault="00AF0363" w:rsidP="00AF0363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My friend speaks English, but she doesn’t speak French.</w:t>
      </w:r>
    </w:p>
    <w:p w:rsidR="00AF0363" w:rsidRDefault="00AF0363" w:rsidP="00AF0363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They write dictations every week, but they don’t write compositions.</w:t>
      </w:r>
    </w:p>
    <w:p w:rsidR="00AF0363" w:rsidRDefault="00AF0363" w:rsidP="00AF0363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She sings well but doesn’t play the piano.</w:t>
      </w:r>
    </w:p>
    <w:p w:rsidR="00AF0363" w:rsidRDefault="00AF0363" w:rsidP="00AF0363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We go to the country-side in summer, but we don’t go in winter.</w:t>
      </w:r>
    </w:p>
    <w:p w:rsidR="00AF0363" w:rsidRDefault="00AF0363" w:rsidP="00AF0363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He gets up early on week-days, but he doesn’t get up early at the weekend.</w:t>
      </w:r>
    </w:p>
    <w:p w:rsidR="00AF0363" w:rsidRDefault="00AF0363" w:rsidP="00AF0363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I usually have tea for breakfast, but I don’t usually have coffee.</w:t>
      </w:r>
    </w:p>
    <w:p w:rsidR="00AF0363" w:rsidRDefault="00AF0363" w:rsidP="00AF0363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They spend much money on books, but they don’t spend much money on clothes.</w:t>
      </w:r>
    </w:p>
    <w:p w:rsidR="00AF0363" w:rsidRDefault="00AF0363" w:rsidP="00AF0363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He likes to swim in the sea, but he doesn’t like to swim in the river.</w:t>
      </w:r>
    </w:p>
    <w:p w:rsidR="00AF0363" w:rsidRPr="00AF0363" w:rsidRDefault="00AF0363" w:rsidP="00AF0363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She remembers his address, but she doesn’t remember the telephone number. </w:t>
      </w:r>
      <w:bookmarkStart w:id="0" w:name="_GoBack"/>
      <w:bookmarkEnd w:id="0"/>
    </w:p>
    <w:sectPr w:rsidR="00AF0363" w:rsidRPr="00AF03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975B89"/>
    <w:multiLevelType w:val="hybridMultilevel"/>
    <w:tmpl w:val="3D52C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380869"/>
    <w:multiLevelType w:val="hybridMultilevel"/>
    <w:tmpl w:val="4DCAA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4A29FE"/>
    <w:multiLevelType w:val="hybridMultilevel"/>
    <w:tmpl w:val="FA682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0NDcyNzQxMDe0tDRV0lEKTi0uzszPAykwrAUASgOIlywAAAA="/>
  </w:docVars>
  <w:rsids>
    <w:rsidRoot w:val="00121E33"/>
    <w:rsid w:val="00121E33"/>
    <w:rsid w:val="007B5F82"/>
    <w:rsid w:val="00AF0363"/>
    <w:rsid w:val="00D66554"/>
    <w:rsid w:val="00EA0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D10BC4-27B7-4FA5-A75D-F790EB75C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1E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watosin owoborode</dc:creator>
  <cp:keywords/>
  <dc:description/>
  <cp:lastModifiedBy>oluwatosin owoborode</cp:lastModifiedBy>
  <cp:revision>2</cp:revision>
  <dcterms:created xsi:type="dcterms:W3CDTF">2019-12-30T16:25:00Z</dcterms:created>
  <dcterms:modified xsi:type="dcterms:W3CDTF">2019-12-30T17:16:00Z</dcterms:modified>
</cp:coreProperties>
</file>